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025E6" w14:textId="4EF17A38" w:rsidR="00204F18" w:rsidRDefault="000E383B" w:rsidP="006A5F06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F85E00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8430E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204F1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derated </w:t>
      </w:r>
      <w:r w:rsidR="00355EC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8430E9">
        <w:rPr>
          <w:rFonts w:ascii="Times New Roman" w:eastAsia="Times New Roman" w:hAnsi="Times New Roman" w:cs="Times New Roman"/>
          <w:b/>
          <w:bCs/>
          <w:sz w:val="24"/>
          <w:szCs w:val="24"/>
        </w:rPr>
        <w:t>ediation results</w:t>
      </w:r>
      <w:r w:rsidR="00204F18">
        <w:rPr>
          <w:rFonts w:ascii="Times New Roman" w:eastAsia="Times New Roman" w:hAnsi="Times New Roman" w:cs="Times New Roman"/>
          <w:b/>
          <w:bCs/>
          <w:sz w:val="24"/>
          <w:szCs w:val="24"/>
        </w:rPr>
        <w:t>. At the start of each en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>try</w:t>
      </w:r>
      <w:r w:rsidR="00E72FB0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he dependent variable (Y), the independent variable (X), the mediator (M)</w:t>
      </w:r>
      <w:r w:rsid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the moderator (W) are defined</w:t>
      </w:r>
      <w:r w:rsidR="00DD163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highlighted in bold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</w:p>
    <w:p w14:paraId="32B1ED63" w14:textId="79501637" w:rsidR="006A5F06" w:rsidRPr="006A5F06" w:rsidRDefault="000E383B" w:rsidP="006A5F06">
      <w:pPr>
        <w:spacing w:line="48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F85E00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8430E9">
        <w:rPr>
          <w:rFonts w:ascii="Times New Roman" w:eastAsia="Times New Roman" w:hAnsi="Times New Roman" w:cs="Times New Roman"/>
          <w:b/>
          <w:bCs/>
          <w:sz w:val="24"/>
          <w:szCs w:val="24"/>
        </w:rPr>
        <w:t>.1</w:t>
      </w:r>
      <w:r w:rsidR="006A5F06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9C3D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PS GABA 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derated </w:t>
      </w:r>
      <w:r w:rsidR="009C3D7E">
        <w:rPr>
          <w:rFonts w:ascii="Times New Roman" w:eastAsia="Times New Roman" w:hAnsi="Times New Roman" w:cs="Times New Roman"/>
          <w:b/>
          <w:bCs/>
          <w:sz w:val="24"/>
          <w:szCs w:val="24"/>
        </w:rPr>
        <w:t>mediation model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ith visuomotor connectivity as the mediator</w:t>
      </w:r>
      <w:r w:rsidR="00DF7C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6C1C616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 PROCESS Procedure for SPSS Version 4.1 *****************</w:t>
      </w:r>
    </w:p>
    <w:p w14:paraId="17D0CF6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0B29F4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Written by Andrew F. Hayes, Ph.D.       www.afhayes.com</w:t>
      </w:r>
    </w:p>
    <w:p w14:paraId="1F954B5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Documentation available in Hayes (2022). www.guilford.com/p/hayes3</w:t>
      </w:r>
    </w:p>
    <w:p w14:paraId="3D78660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EEF0C6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43BCDBC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>Model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59</w:t>
      </w:r>
    </w:p>
    <w:p w14:paraId="3F478EB9" w14:textId="559AE567" w:rsidR="00B80D1F" w:rsidRPr="00DD163E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>Y  :</w:t>
      </w:r>
      <w:proofErr w:type="gramEnd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</w:t>
      </w:r>
      <w:r w:rsidR="005A2DE1">
        <w:rPr>
          <w:rFonts w:ascii="Courier New" w:hAnsi="Courier New" w:cs="Courier New"/>
          <w:b/>
          <w:bCs/>
          <w:color w:val="000000"/>
          <w:sz w:val="16"/>
          <w:szCs w:val="16"/>
        </w:rPr>
        <w:t>V</w:t>
      </w:r>
      <w:r w:rsidR="005A2DE1" w:rsidRPr="005A2DE1">
        <w:rPr>
          <w:rFonts w:ascii="Courier New" w:hAnsi="Courier New" w:cs="Courier New"/>
          <w:b/>
          <w:bCs/>
          <w:color w:val="000000"/>
          <w:sz w:val="16"/>
          <w:szCs w:val="16"/>
        </w:rPr>
        <w:t>isuomotor processing</w:t>
      </w:r>
      <w:r w:rsidR="005A2DE1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</w:t>
      </w:r>
    </w:p>
    <w:p w14:paraId="373B229A" w14:textId="404C053F" w:rsidR="00B80D1F" w:rsidRPr="00DD163E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>X  :</w:t>
      </w:r>
      <w:proofErr w:type="gramEnd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IPS GABA</w:t>
      </w:r>
    </w:p>
    <w:p w14:paraId="72AB4E27" w14:textId="78062187" w:rsidR="00B80D1F" w:rsidRPr="00DD163E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>M  :</w:t>
      </w:r>
      <w:proofErr w:type="gramEnd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Visuomotor connectivity </w:t>
      </w:r>
    </w:p>
    <w:p w14:paraId="30E210B3" w14:textId="66451CC4" w:rsidR="00B80D1F" w:rsidRPr="00DD163E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>W  :</w:t>
      </w:r>
      <w:proofErr w:type="gramEnd"/>
      <w:r w:rsidRPr="00DD163E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Age</w:t>
      </w:r>
    </w:p>
    <w:p w14:paraId="6BA7777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29F2BA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Sample</w:t>
      </w:r>
    </w:p>
    <w:p w14:paraId="7F59B53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Size:  212</w:t>
      </w:r>
    </w:p>
    <w:p w14:paraId="2F894D1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15ED34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6DDD256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OUTCOME VARIABLE:</w:t>
      </w:r>
    </w:p>
    <w:p w14:paraId="57F1115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M</w:t>
      </w:r>
    </w:p>
    <w:p w14:paraId="5632717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837098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 Summary</w:t>
      </w:r>
    </w:p>
    <w:p w14:paraId="2274E466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</w:t>
      </w:r>
    </w:p>
    <w:p w14:paraId="796ACF8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1485      .0220      .9921     1.5629     3.0000   208.0000      .1995</w:t>
      </w:r>
    </w:p>
    <w:p w14:paraId="11A964C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A8B4F2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</w:t>
      </w:r>
    </w:p>
    <w:p w14:paraId="3D685B7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</w:t>
      </w:r>
    </w:p>
    <w:p w14:paraId="678ABFD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stant     -.0375      .0713     -.5262      .5993     -.1553      .0803</w:t>
      </w:r>
    </w:p>
    <w:p w14:paraId="50EDCD5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            -.0616      .0717     -.8595      .3910     -.1800      .0568</w:t>
      </w:r>
    </w:p>
    <w:p w14:paraId="4DEAFAE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age           .1206      .0770     1.5661      .1188     -.0066      .2478</w:t>
      </w:r>
    </w:p>
    <w:p w14:paraId="4AA7BB7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1         .1306      .0697     1.8734      .0624      .0154      .2457</w:t>
      </w:r>
    </w:p>
    <w:p w14:paraId="1FCFBEB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7FD531D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Product terms key:</w:t>
      </w:r>
    </w:p>
    <w:p w14:paraId="30E54B56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</w:t>
      </w:r>
    </w:p>
    <w:p w14:paraId="6787FA6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69F462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Test(s) of highest order unconditional interaction(s):</w:t>
      </w:r>
    </w:p>
    <w:p w14:paraId="0752E0C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</w:t>
      </w:r>
    </w:p>
    <w:p w14:paraId="1185AB8D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*W      .0165     3.5097     1.0000   208.0000      .0624</w:t>
      </w:r>
    </w:p>
    <w:p w14:paraId="50130CB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05DC008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X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X)</w:t>
      </w:r>
    </w:p>
    <w:p w14:paraId="640C32E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430979D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D93461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75F4507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8BFF851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37A6047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-.1922      .1019    -1.8857      .0607     -.3605     -.0238</w:t>
      </w:r>
    </w:p>
    <w:p w14:paraId="7706C05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-.0616      .0717     -.8595      .3910     -.1800      .0568</w:t>
      </w:r>
    </w:p>
    <w:p w14:paraId="590DCBC1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 .0690      .0980      .7037      .4824     -.0929      .2309</w:t>
      </w:r>
    </w:p>
    <w:p w14:paraId="014E9896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F40746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26BF73C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OUTCOME VARIABLE:</w:t>
      </w:r>
    </w:p>
    <w:p w14:paraId="19CA94F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DV</w:t>
      </w:r>
    </w:p>
    <w:p w14:paraId="0BC13CC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F45FDA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 Summary</w:t>
      </w:r>
    </w:p>
    <w:p w14:paraId="0B20DB91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</w:t>
      </w:r>
    </w:p>
    <w:p w14:paraId="069412BC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8159      .6656      .3425    82.0141     5.0000   206.0000      .0000</w:t>
      </w:r>
    </w:p>
    <w:p w14:paraId="799F6D9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743C3C01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</w:t>
      </w:r>
    </w:p>
    <w:p w14:paraId="45D6DFD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</w:t>
      </w:r>
    </w:p>
    <w:p w14:paraId="5F55D6C1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stant     -.0616      .0422    -1.4585      .1462     -.1314      .0082</w:t>
      </w:r>
    </w:p>
    <w:p w14:paraId="7B1C84EC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            -.1085      .0423    -2.5647      .0110     -.1785     -.0386</w:t>
      </w:r>
    </w:p>
    <w:p w14:paraId="102457A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lastRenderedPageBreak/>
        <w:t>M             .0185      .0409      .4508      .6526     -.0492      .0861</w:t>
      </w:r>
    </w:p>
    <w:p w14:paraId="5D42AC1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age          -.6055      .0455   -13.3026      .0000     -.6807     -.5303</w:t>
      </w:r>
    </w:p>
    <w:p w14:paraId="61D161D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1         .2383      .0428     5.5632      .0000      .1675      .3091</w:t>
      </w:r>
    </w:p>
    <w:p w14:paraId="38A48E9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2        -.1339      .0404    -3.3173      .0011     -.2006     -.0672</w:t>
      </w:r>
    </w:p>
    <w:p w14:paraId="1BFF03E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144C47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Product terms key:</w:t>
      </w:r>
    </w:p>
    <w:p w14:paraId="6631575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</w:t>
      </w:r>
    </w:p>
    <w:p w14:paraId="0DF00C6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2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        x        age</w:t>
      </w:r>
    </w:p>
    <w:p w14:paraId="4D18B1E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76E70C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Test(s) of highest order unconditional interaction(s):</w:t>
      </w:r>
    </w:p>
    <w:p w14:paraId="72E9EF3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</w:t>
      </w:r>
    </w:p>
    <w:p w14:paraId="138AF82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*W      .0502    30.9492     1.0000   206.0000      .0000</w:t>
      </w:r>
    </w:p>
    <w:p w14:paraId="555EF50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*W      .0179    11.0044     1.0000   206.0000      .0011</w:t>
      </w:r>
    </w:p>
    <w:p w14:paraId="36EA762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5BC40FA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X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X)</w:t>
      </w:r>
    </w:p>
    <w:p w14:paraId="0B9A920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43E0EE2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71C752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09C73B1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B33176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3216BFA3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-.3468      .0622    -5.5797      .0000     -.4495     -.2441</w:t>
      </w:r>
    </w:p>
    <w:p w14:paraId="2DC2A08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-.1085      .0423    -2.5647      .0110     -.1785     -.0386</w:t>
      </w:r>
    </w:p>
    <w:p w14:paraId="1E959D2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 .1298      .0582     2.2294      .0269      .0336      .2259</w:t>
      </w:r>
    </w:p>
    <w:p w14:paraId="6CBBDFC0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7E83B41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M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M)</w:t>
      </w:r>
    </w:p>
    <w:p w14:paraId="1DA1EE5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68415AC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E44F9C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272E636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9A8AE7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173A576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 .1524      .0603     2.5259      .0123      .0527      .2520</w:t>
      </w:r>
    </w:p>
    <w:p w14:paraId="34382FDC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0185      .0409      .4508      .6526     -.0492      .0861</w:t>
      </w:r>
    </w:p>
    <w:p w14:paraId="6A90E72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1154      .0545    -2.1170      .0355     -.2055     -.0253</w:t>
      </w:r>
    </w:p>
    <w:p w14:paraId="5400DA5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FC65D7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 DIRECT AND INDIRECT EFFECTS OF X ON Y *****************</w:t>
      </w:r>
    </w:p>
    <w:p w14:paraId="37FD11E6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2A472B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direct effect(s) of X on Y:</w:t>
      </w:r>
    </w:p>
    <w:p w14:paraId="79D14E8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6DBED43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-.3468      .0622    -5.5797      .0000     -.4495     -.2441</w:t>
      </w:r>
    </w:p>
    <w:p w14:paraId="4CE0D2F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-.1085      .0423    -2.5647      .0110     -.1785     -.0386</w:t>
      </w:r>
    </w:p>
    <w:p w14:paraId="68095CF6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 .1298      .0582     2.2294      .0269      .0336      .2259</w:t>
      </w:r>
    </w:p>
    <w:p w14:paraId="4A403B6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D33F02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indirect effects of X on Y:</w:t>
      </w:r>
    </w:p>
    <w:p w14:paraId="6C90ED2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EE7852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DIRECT EFFECT:</w:t>
      </w:r>
    </w:p>
    <w:p w14:paraId="62EB1C3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X           -&gt;    M           -&gt;    DV</w:t>
      </w:r>
    </w:p>
    <w:p w14:paraId="70A6C3B8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8AF643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SE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LLCI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ULCI</w:t>
      </w:r>
      <w:proofErr w:type="spellEnd"/>
    </w:p>
    <w:p w14:paraId="0BA3EA3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-.0293      .0199     -.0632     -.0007</w:t>
      </w:r>
    </w:p>
    <w:p w14:paraId="2A5C48B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-.0011      .0040     -.0087      .0043</w:t>
      </w:r>
    </w:p>
    <w:p w14:paraId="315DA7E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0080      .0127     -.0320      .0089</w:t>
      </w:r>
    </w:p>
    <w:p w14:paraId="70FF67E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</w:t>
      </w:r>
    </w:p>
    <w:p w14:paraId="114266C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B6DDA5A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 ANALYSIS NOTES AND ERRORS ************************</w:t>
      </w:r>
    </w:p>
    <w:p w14:paraId="005E846B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50AA88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Level of confidence for all confidence intervals in output:</w:t>
      </w:r>
    </w:p>
    <w:p w14:paraId="44F1257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90.0000</w:t>
      </w:r>
    </w:p>
    <w:p w14:paraId="7236C182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9AA876C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Number of bootstrap samples for percentile bootstrap confidence intervals:</w:t>
      </w:r>
    </w:p>
    <w:p w14:paraId="5E1A02FD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5000</w:t>
      </w:r>
    </w:p>
    <w:p w14:paraId="26F18C10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B9707B9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W values in conditional tables are the mean and +/- SD from the mean.</w:t>
      </w:r>
    </w:p>
    <w:p w14:paraId="0C1009B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E52871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NOTE: The following variables were mean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entered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prior to analysis:</w:t>
      </w:r>
    </w:p>
    <w:p w14:paraId="1F14E7E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age      X        M</w:t>
      </w:r>
    </w:p>
    <w:p w14:paraId="00124AE4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8CFAD7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 END MATRIX -----</w:t>
      </w:r>
    </w:p>
    <w:p w14:paraId="4CEF44A5" w14:textId="2431BDB0" w:rsidR="00B80D1F" w:rsidRPr="0014681F" w:rsidRDefault="00B80D1F" w:rsidP="001468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</w:t>
      </w:r>
    </w:p>
    <w:p w14:paraId="666BD452" w14:textId="63668583" w:rsidR="00B80D1F" w:rsidRPr="006A5F06" w:rsidRDefault="000E383B" w:rsidP="00B80D1F">
      <w:pPr>
        <w:spacing w:line="48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F85E00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B80D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2: IPS glutamate moderated mediation model with visuomotor connectivity as the mediator  </w:t>
      </w:r>
    </w:p>
    <w:p w14:paraId="51BD3EEE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 PROCESS Procedure for SPSS Version 4.1 *****************</w:t>
      </w:r>
    </w:p>
    <w:p w14:paraId="642414F0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7442B47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Written by Andrew F. Hayes, Ph.D.       www.afhayes.com</w:t>
      </w:r>
    </w:p>
    <w:p w14:paraId="6D3D38CD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Documentation available in Hayes (2022). www.guilford.com/p/hayes3</w:t>
      </w:r>
    </w:p>
    <w:p w14:paraId="60B913E5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73D291C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405EE6BF" w14:textId="77777777" w:rsidR="00B80D1F" w:rsidRPr="000929EA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>Model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59</w:t>
      </w:r>
    </w:p>
    <w:p w14:paraId="13C7037B" w14:textId="7B411253" w:rsidR="00B80D1F" w:rsidRPr="00602232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Y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</w:t>
      </w:r>
      <w:r w:rsidR="005A2DE1">
        <w:rPr>
          <w:rFonts w:ascii="Courier New" w:hAnsi="Courier New" w:cs="Courier New"/>
          <w:b/>
          <w:bCs/>
          <w:color w:val="000000"/>
          <w:sz w:val="16"/>
          <w:szCs w:val="16"/>
        </w:rPr>
        <w:t>V</w:t>
      </w:r>
      <w:r w:rsidR="005A2DE1" w:rsidRPr="005A2DE1">
        <w:rPr>
          <w:rFonts w:ascii="Courier New" w:hAnsi="Courier New" w:cs="Courier New"/>
          <w:b/>
          <w:bCs/>
          <w:color w:val="000000"/>
          <w:sz w:val="16"/>
          <w:szCs w:val="16"/>
        </w:rPr>
        <w:t>isuomotor processing</w:t>
      </w:r>
    </w:p>
    <w:p w14:paraId="54DD5435" w14:textId="5B97490C" w:rsidR="00B80D1F" w:rsidRPr="00602232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X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IPS </w:t>
      </w:r>
      <w:r w:rsidR="00307F31"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glutamate</w:t>
      </w:r>
    </w:p>
    <w:p w14:paraId="49F45CE1" w14:textId="77777777" w:rsidR="00B80D1F" w:rsidRPr="00602232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M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Visuomotor connectivity </w:t>
      </w:r>
    </w:p>
    <w:p w14:paraId="3E9C0598" w14:textId="77777777" w:rsidR="00B80D1F" w:rsidRPr="00602232" w:rsidRDefault="00B80D1F" w:rsidP="00B80D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W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Age</w:t>
      </w:r>
    </w:p>
    <w:p w14:paraId="3476C94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Sample</w:t>
      </w:r>
    </w:p>
    <w:p w14:paraId="4C13AC3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Size:  210</w:t>
      </w:r>
    </w:p>
    <w:p w14:paraId="29C184A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00AE4F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3CFFB47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OUTCOME VARIABLE:</w:t>
      </w:r>
    </w:p>
    <w:p w14:paraId="38BA60E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M</w:t>
      </w:r>
    </w:p>
    <w:p w14:paraId="6123EC6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A30587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 Summary</w:t>
      </w:r>
    </w:p>
    <w:p w14:paraId="6BBEF0D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</w:t>
      </w:r>
    </w:p>
    <w:p w14:paraId="172B8FD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1298      .0168      .9975     1.1758     3.0000   206.0000      .3200</w:t>
      </w:r>
    </w:p>
    <w:p w14:paraId="7D39726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FE6068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</w:t>
      </w:r>
    </w:p>
    <w:p w14:paraId="569606E5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</w:t>
      </w:r>
    </w:p>
    <w:p w14:paraId="54935775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stant     -.0384      .0778     -.4934      .6223     -.1670      .0902</w:t>
      </w:r>
    </w:p>
    <w:p w14:paraId="338EFC4C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            -.0963      .0788    -1.2215      .2233     -.2265      .0339</w:t>
      </w:r>
    </w:p>
    <w:p w14:paraId="0F71AC7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age           .0612      .0881      .6946      .4881     -.0843      .2067</w:t>
      </w:r>
    </w:p>
    <w:p w14:paraId="16F1A48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1        -.0802      .0754    -1.0629      .2891     -.2048      .0445</w:t>
      </w:r>
    </w:p>
    <w:p w14:paraId="4F408B7B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7A33C45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Product terms key:</w:t>
      </w:r>
    </w:p>
    <w:p w14:paraId="2F0176C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</w:t>
      </w:r>
    </w:p>
    <w:p w14:paraId="6636C3A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DFDA8B3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Test(s) of highest order unconditional interaction(s):</w:t>
      </w:r>
    </w:p>
    <w:p w14:paraId="673DC79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</w:t>
      </w:r>
    </w:p>
    <w:p w14:paraId="481F19F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*W      .0054     1.1298     1.0000   206.0000      .2891</w:t>
      </w:r>
    </w:p>
    <w:p w14:paraId="6C34DDD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32F86A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114C9C5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OUTCOME VARIABLE:</w:t>
      </w:r>
    </w:p>
    <w:p w14:paraId="431684E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DV</w:t>
      </w:r>
    </w:p>
    <w:p w14:paraId="51F48C5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DB804C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 Summary</w:t>
      </w:r>
    </w:p>
    <w:p w14:paraId="079CEC3E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</w:t>
      </w:r>
    </w:p>
    <w:p w14:paraId="2A1FA9BE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7779      .6052      .4045    62.5398     5.0000   204.0000      .0000</w:t>
      </w:r>
    </w:p>
    <w:p w14:paraId="1BBF9FB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15FD49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</w:t>
      </w:r>
    </w:p>
    <w:p w14:paraId="746BE19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</w:t>
      </w:r>
    </w:p>
    <w:p w14:paraId="69BA99A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stant     -.0557      .0501    -1.1115      .2677     -.1386      .0271</w:t>
      </w:r>
    </w:p>
    <w:p w14:paraId="36A47075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             .0234      .0504      .4652      .6423     -.0598      .1067</w:t>
      </w:r>
    </w:p>
    <w:p w14:paraId="5D7B107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             .0321      .0445      .7218      .4712     -.0414      .1057</w:t>
      </w:r>
    </w:p>
    <w:p w14:paraId="5533AED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age          -.6448      .0562   -11.4818      .0000     -.7376     -.5520</w:t>
      </w:r>
    </w:p>
    <w:p w14:paraId="3AC894B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1        -.1375      .0491    -2.7986      .0056     -.2187     -.0563</w:t>
      </w:r>
    </w:p>
    <w:p w14:paraId="3BFD824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2        -.1548      .0432    -3.5868      .0004     -.2261     -.0835</w:t>
      </w:r>
    </w:p>
    <w:p w14:paraId="077AA85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79807D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Product terms key:</w:t>
      </w:r>
    </w:p>
    <w:p w14:paraId="6E708EF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</w:t>
      </w:r>
    </w:p>
    <w:p w14:paraId="6F29F38B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2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        x        age</w:t>
      </w:r>
    </w:p>
    <w:p w14:paraId="37711CE6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96E71B5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Test(s) of highest order unconditional interaction(s):</w:t>
      </w:r>
    </w:p>
    <w:p w14:paraId="6D0CF18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</w:t>
      </w:r>
    </w:p>
    <w:p w14:paraId="249B0B3C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*W      .0152     7.8319     1.0000   204.0000      .0056</w:t>
      </w:r>
    </w:p>
    <w:p w14:paraId="6B0AB70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*W      .0249    12.8654     1.0000   204.0000      .0004</w:t>
      </w:r>
    </w:p>
    <w:p w14:paraId="151BF377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6C57DBFE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X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X)</w:t>
      </w:r>
    </w:p>
    <w:p w14:paraId="019F8F3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6146193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941D32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4D4D8C3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30974D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0CD4724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 .1610      .0699     2.3017      .0224      .0454      .2766</w:t>
      </w:r>
    </w:p>
    <w:p w14:paraId="4D304E7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0234      .0504      .4652      .6423     -.0598      .1067</w:t>
      </w:r>
    </w:p>
    <w:p w14:paraId="513F8BD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1141      .0708    -1.6106      .1088     -.2311      .0030</w:t>
      </w:r>
    </w:p>
    <w:p w14:paraId="0DE58C8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3A4DF34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M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M)</w:t>
      </w:r>
    </w:p>
    <w:p w14:paraId="5B7C01B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3F5B2937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7490B5B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38457CD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CD4568B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5909030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lastRenderedPageBreak/>
        <w:t xml:space="preserve">    -1.0000      .1869      .0644     2.9005      .0041      .0804      .2934</w:t>
      </w:r>
    </w:p>
    <w:p w14:paraId="49C669B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0321      .0445      .7218      .4712     -.0414      .1057</w:t>
      </w:r>
    </w:p>
    <w:p w14:paraId="5BD2EF4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1227      .0594    -2.0632      .0404     -.2209     -.0244</w:t>
      </w:r>
    </w:p>
    <w:p w14:paraId="4631F6B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5D2C3B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 DIRECT AND INDIRECT EFFECTS OF X ON Y *****************</w:t>
      </w:r>
    </w:p>
    <w:p w14:paraId="01AB1947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BF56B7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direct effect(s) of X on Y:</w:t>
      </w:r>
    </w:p>
    <w:p w14:paraId="3127C62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5DEA0A4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 .1610      .0699     2.3017      .0224      .0454      .2766</w:t>
      </w:r>
    </w:p>
    <w:p w14:paraId="76984703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0234      .0504      .4652      .6423     -.0598      .1067</w:t>
      </w:r>
    </w:p>
    <w:p w14:paraId="4AE93167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1141      .0708    -1.6106      .1088     -.2311      .0030</w:t>
      </w:r>
    </w:p>
    <w:p w14:paraId="6F192B3C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39C8F7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indirect effects of X on Y:</w:t>
      </w:r>
    </w:p>
    <w:p w14:paraId="1837923C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6F1B36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DIRECT EFFECT:</w:t>
      </w:r>
    </w:p>
    <w:p w14:paraId="217C6BA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X           -&gt;    M           -&gt;    DV</w:t>
      </w:r>
    </w:p>
    <w:p w14:paraId="3D3BD65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B99AEA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SE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LLCI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ULCI</w:t>
      </w:r>
      <w:proofErr w:type="spellEnd"/>
    </w:p>
    <w:p w14:paraId="11CF071B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-.0030      .0221     -.0428      .0296</w:t>
      </w:r>
    </w:p>
    <w:p w14:paraId="4E504BA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-.0031      .0062     -.0147      .0051</w:t>
      </w:r>
    </w:p>
    <w:p w14:paraId="797261DC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 .0216      .0197     -.0034      .0590</w:t>
      </w:r>
    </w:p>
    <w:p w14:paraId="3421373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</w:t>
      </w:r>
    </w:p>
    <w:p w14:paraId="79505ABF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AB657D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 ANALYSIS NOTES AND ERRORS ************************</w:t>
      </w:r>
    </w:p>
    <w:p w14:paraId="605374F1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7CBA2C1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Level of confidence for all confidence intervals in output:</w:t>
      </w:r>
    </w:p>
    <w:p w14:paraId="0D3AA02A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90.0000</w:t>
      </w:r>
    </w:p>
    <w:p w14:paraId="1D1F2016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E1EA1A4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Number of bootstrap samples for percentile bootstrap confidence intervals:</w:t>
      </w:r>
    </w:p>
    <w:p w14:paraId="082BEC85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5000</w:t>
      </w:r>
    </w:p>
    <w:p w14:paraId="181D58ED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8E92ED3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W values in conditional tables are the mean and +/- SD from the mean.</w:t>
      </w:r>
    </w:p>
    <w:p w14:paraId="64B62D5E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BF74B63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NOTE: The following variables were mean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entered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prior to analysis:</w:t>
      </w:r>
    </w:p>
    <w:p w14:paraId="1913DF72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age      X        M</w:t>
      </w:r>
    </w:p>
    <w:p w14:paraId="2A6FE105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118570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 END MATRIX -----</w:t>
      </w:r>
    </w:p>
    <w:p w14:paraId="0AA45114" w14:textId="1F7D47A1" w:rsidR="00307F31" w:rsidRPr="0014681F" w:rsidRDefault="00307F31" w:rsidP="001468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</w:t>
      </w:r>
    </w:p>
    <w:p w14:paraId="040C0860" w14:textId="4098F596" w:rsidR="00307F31" w:rsidRPr="006A5F06" w:rsidRDefault="000E383B" w:rsidP="00307F31">
      <w:pPr>
        <w:spacing w:line="48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F85E00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307F3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3: IPS GABA moderated mediation model with </w:t>
      </w:r>
      <w:r w:rsidR="005A2DE1" w:rsidRPr="005A2DE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isuomotor processing </w:t>
      </w:r>
      <w:r w:rsidR="00307F3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s the mediator  </w:t>
      </w:r>
    </w:p>
    <w:p w14:paraId="5CA9EF70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 PROCESS Procedure for SPSS Version 4.1 *****************</w:t>
      </w:r>
    </w:p>
    <w:p w14:paraId="7E538E1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67F634B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Written by Andrew F. Hayes, Ph.D.       www.afhayes.com</w:t>
      </w:r>
    </w:p>
    <w:p w14:paraId="40112B2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Documentation available in Hayes (2022). www.guilford.com/p/hayes3</w:t>
      </w:r>
    </w:p>
    <w:p w14:paraId="6DB1817C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DC157B9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0D4F40C8" w14:textId="77777777" w:rsidR="00307F31" w:rsidRPr="000929EA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>Model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59</w:t>
      </w:r>
    </w:p>
    <w:p w14:paraId="3474F3B3" w14:textId="5C42B358" w:rsidR="00307F31" w:rsidRPr="00602232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Y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</w:t>
      </w:r>
      <w:r w:rsidR="00D94CD2"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Intelligence (matrix reasoning)</w:t>
      </w:r>
    </w:p>
    <w:p w14:paraId="05B5F8F7" w14:textId="77777777" w:rsidR="00307F31" w:rsidRPr="00602232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X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IPS GABA</w:t>
      </w:r>
    </w:p>
    <w:p w14:paraId="311CD487" w14:textId="09CD0103" w:rsidR="00307F31" w:rsidRPr="00602232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M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</w:t>
      </w:r>
      <w:r w:rsidR="005A2DE1">
        <w:rPr>
          <w:rFonts w:ascii="Courier New" w:hAnsi="Courier New" w:cs="Courier New"/>
          <w:b/>
          <w:bCs/>
          <w:color w:val="000000"/>
          <w:sz w:val="16"/>
          <w:szCs w:val="16"/>
        </w:rPr>
        <w:t>V</w:t>
      </w:r>
      <w:r w:rsidR="005A2DE1" w:rsidRPr="005A2DE1">
        <w:rPr>
          <w:rFonts w:ascii="Courier New" w:hAnsi="Courier New" w:cs="Courier New"/>
          <w:b/>
          <w:bCs/>
          <w:color w:val="000000"/>
          <w:sz w:val="16"/>
          <w:szCs w:val="16"/>
        </w:rPr>
        <w:t>isuomotor processing</w:t>
      </w:r>
    </w:p>
    <w:p w14:paraId="3A120CBF" w14:textId="77777777" w:rsidR="00307F31" w:rsidRPr="00602232" w:rsidRDefault="00307F31" w:rsidP="00307F3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W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Age</w:t>
      </w:r>
    </w:p>
    <w:p w14:paraId="2EDAF887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Sample </w:t>
      </w:r>
    </w:p>
    <w:p w14:paraId="217D117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Size:  224 </w:t>
      </w:r>
    </w:p>
    <w:p w14:paraId="56139B1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932405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************************************************************************** </w:t>
      </w:r>
    </w:p>
    <w:p w14:paraId="27DB01C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OUTCOME VARIABLE: </w:t>
      </w:r>
    </w:p>
    <w:p w14:paraId="17E0F828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M </w:t>
      </w:r>
    </w:p>
    <w:p w14:paraId="2C9CD27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74351C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odel Summary </w:t>
      </w:r>
    </w:p>
    <w:p w14:paraId="0CA56018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 </w:t>
      </w:r>
    </w:p>
    <w:p w14:paraId="3F64248D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.8102      .6564      .3483   140.0732     3.0000   220.0000      .0000 </w:t>
      </w:r>
    </w:p>
    <w:p w14:paraId="7FDB190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35BF949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odel </w:t>
      </w:r>
    </w:p>
    <w:p w14:paraId="4A7733F8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 </w:t>
      </w:r>
    </w:p>
    <w:p w14:paraId="5A1191C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constant     -.0842      .0421    -2.0002      .0467     -.1538     -.0147 </w:t>
      </w:r>
    </w:p>
    <w:p w14:paraId="6F1158B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X            -.1235      .0424    -2.9156      .0039     -.1935     -.0535 </w:t>
      </w:r>
    </w:p>
    <w:p w14:paraId="0785B99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age          -.6298      .0462   -13.6239      .0000     -.7062     -.5535 </w:t>
      </w:r>
    </w:p>
    <w:p w14:paraId="302D2CB9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Int_1         .2437      .0427     5.7092      .0000      .1732      .3142 </w:t>
      </w:r>
    </w:p>
    <w:p w14:paraId="5019736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7B6CE0C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Product terms key: </w:t>
      </w:r>
    </w:p>
    <w:p w14:paraId="1AF717A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age </w:t>
      </w:r>
    </w:p>
    <w:p w14:paraId="1452CC04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lastRenderedPageBreak/>
        <w:t xml:space="preserve"> </w:t>
      </w:r>
    </w:p>
    <w:p w14:paraId="47697C5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Test(s) of highest order unconditional interaction(s): </w:t>
      </w:r>
    </w:p>
    <w:p w14:paraId="34D3C2A3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 </w:t>
      </w:r>
    </w:p>
    <w:p w14:paraId="3ADEC76C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X*W      .0509    32.5951     1.0000   220.0000      .0000 </w:t>
      </w:r>
    </w:p>
    <w:p w14:paraId="0F955CC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---------- </w:t>
      </w:r>
    </w:p>
    <w:p w14:paraId="70149F9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Focal predict: X   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X) </w:t>
      </w:r>
    </w:p>
    <w:p w14:paraId="623A921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W) </w:t>
      </w:r>
    </w:p>
    <w:p w14:paraId="7C040F9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2D60DE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Conditional effects of the focal predictor at values of the moderator(s): </w:t>
      </w:r>
    </w:p>
    <w:p w14:paraId="28DF79A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04A1039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 </w:t>
      </w:r>
    </w:p>
    <w:p w14:paraId="545D226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-1.0000     -.3672      .0631    -5.8152      .0000     -.4715     -.2629 </w:t>
      </w:r>
    </w:p>
    <w:p w14:paraId="13FE0FD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.0000     -.1235      .0424    -2.9156      .0039     -.1935     -.0535 </w:t>
      </w:r>
    </w:p>
    <w:p w14:paraId="14B2114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1.0000      .1202      .0570     2.1091      .0361      .0261      .2143 </w:t>
      </w:r>
    </w:p>
    <w:p w14:paraId="0E4CD14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3404F1B3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************************************************************************** </w:t>
      </w:r>
    </w:p>
    <w:p w14:paraId="3CB92B4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OUTCOME VARIABLE: </w:t>
      </w:r>
    </w:p>
    <w:p w14:paraId="26BD448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DV </w:t>
      </w:r>
    </w:p>
    <w:p w14:paraId="45FB398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51D9B56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odel Summary </w:t>
      </w:r>
    </w:p>
    <w:p w14:paraId="2810D1FD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 </w:t>
      </w:r>
    </w:p>
    <w:p w14:paraId="285498C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.7578      .5742      .4355    58.8073     5.0000   218.0000      .0000 </w:t>
      </w:r>
    </w:p>
    <w:p w14:paraId="5075B0C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E0CB69C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odel </w:t>
      </w:r>
    </w:p>
    <w:p w14:paraId="58C66E77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 </w:t>
      </w:r>
    </w:p>
    <w:p w14:paraId="4F88A55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constant      .1268      .0601     2.1088      .0361      .0275      .2262 </w:t>
      </w:r>
    </w:p>
    <w:p w14:paraId="483CF4B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X            -.0122      .0486     -.2509      .8022     -.0925      .0681 </w:t>
      </w:r>
    </w:p>
    <w:p w14:paraId="6584199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             .1506      .1104     1.3633      .1742     -.0319      .3330 </w:t>
      </w:r>
    </w:p>
    <w:p w14:paraId="17D5C5C4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age           .7022      .0724     9.6976      .0000      .5826      .8218 </w:t>
      </w:r>
    </w:p>
    <w:p w14:paraId="7F10ADD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Int_1         .0233      .0542      .4301      .6675     -.0662      .1128 </w:t>
      </w:r>
    </w:p>
    <w:p w14:paraId="3DEB0A4C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Int_2         .1754      .0560     3.1320      .0020      .0829      .2679 </w:t>
      </w:r>
    </w:p>
    <w:p w14:paraId="7CF6C7C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25AB95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Product terms key: </w:t>
      </w:r>
    </w:p>
    <w:p w14:paraId="0D842FDF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age </w:t>
      </w:r>
    </w:p>
    <w:p w14:paraId="232D3084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Int_2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M        x        age </w:t>
      </w:r>
    </w:p>
    <w:p w14:paraId="17AAFBC4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589507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Test(s) of highest order unconditional interaction(s): </w:t>
      </w:r>
    </w:p>
    <w:p w14:paraId="4FDFC868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 </w:t>
      </w:r>
    </w:p>
    <w:p w14:paraId="571810F3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X*W      .0004      .1850     1.0000   218.0000      .6675 </w:t>
      </w:r>
    </w:p>
    <w:p w14:paraId="514F2BF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*W      .0192     9.8097     1.0000   218.0000      .0020 </w:t>
      </w:r>
    </w:p>
    <w:p w14:paraId="6555AB7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---------- </w:t>
      </w:r>
    </w:p>
    <w:p w14:paraId="229F07A9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Focal predict: M   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M) </w:t>
      </w:r>
    </w:p>
    <w:p w14:paraId="49F5B0A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W) </w:t>
      </w:r>
    </w:p>
    <w:p w14:paraId="71875487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6FC2B90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Conditional effects of the focal predictor at values of the moderator(s): </w:t>
      </w:r>
    </w:p>
    <w:p w14:paraId="1C41104C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071AE37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 </w:t>
      </w:r>
    </w:p>
    <w:p w14:paraId="2D960EE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-1.0000     -.0248      .0793     -.3126      .7549     -.1559      .1063 </w:t>
      </w:r>
    </w:p>
    <w:p w14:paraId="70C5606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.0000      .1506      .1104     1.3633      .1742     -.0319      .3330 </w:t>
      </w:r>
    </w:p>
    <w:p w14:paraId="5F0FE54C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1.0000      .3259      .1561     2.0878      .0380      .0681      .5838 </w:t>
      </w:r>
    </w:p>
    <w:p w14:paraId="7FDC6FF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6BF80DD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****************** DIRECT AND INDIRECT EFFECTS OF X ON Y ***************** </w:t>
      </w:r>
    </w:p>
    <w:p w14:paraId="3BBF722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3A8A3FA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Conditional direct effect(s) of X on Y: </w:t>
      </w:r>
    </w:p>
    <w:p w14:paraId="64B866B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 </w:t>
      </w:r>
    </w:p>
    <w:p w14:paraId="114A840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-1.0000     -.0355      .0794     -.4472      .6552     -.1666      .0956 </w:t>
      </w:r>
    </w:p>
    <w:p w14:paraId="72B6F34D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.0000     -.0122      .0486     -.2509      .8022     -.0925      .0681 </w:t>
      </w:r>
    </w:p>
    <w:p w14:paraId="6FA0C21D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1.0000      .0111      .0655      .1696      .8655     -.0971      .1194 </w:t>
      </w:r>
    </w:p>
    <w:p w14:paraId="0543B72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1D69E0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Conditional indirect effects of X on Y: </w:t>
      </w:r>
    </w:p>
    <w:p w14:paraId="7178345F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B7E2091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INDIRECT EFFECT: </w:t>
      </w:r>
    </w:p>
    <w:p w14:paraId="20B41E7D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X           -&gt;    M           -&gt;    DV </w:t>
      </w:r>
    </w:p>
    <w:p w14:paraId="390263A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BB5A0A9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age     Effect  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BootSE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BootLLCI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BootULCI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71E1469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-1.0000      .0091      .0312     -.0419      .0621 </w:t>
      </w:r>
    </w:p>
    <w:p w14:paraId="6A5CF3F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.0000     -.0186      .0168     -.0494      .0044 </w:t>
      </w:r>
    </w:p>
    <w:p w14:paraId="0B08ACC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1.0000      .0392      .0263      .0017      .0861 </w:t>
      </w:r>
    </w:p>
    <w:p w14:paraId="66D99B98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--- </w:t>
      </w:r>
    </w:p>
    <w:p w14:paraId="45330AB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522F931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*********************** ANALYSIS NOTES AND ERRORS ************************ </w:t>
      </w:r>
    </w:p>
    <w:p w14:paraId="062A5CB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2342C1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Level of confidence for all confidence intervals in output: </w:t>
      </w:r>
    </w:p>
    <w:p w14:paraId="468BD34E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90.0000 </w:t>
      </w:r>
    </w:p>
    <w:p w14:paraId="7D364195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57EE0B3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Number of bootstrap samples for percentile bootstrap confidence intervals: </w:t>
      </w:r>
    </w:p>
    <w:p w14:paraId="0F7EF857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5000 </w:t>
      </w:r>
    </w:p>
    <w:p w14:paraId="1509D5C2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lastRenderedPageBreak/>
        <w:t xml:space="preserve"> </w:t>
      </w:r>
    </w:p>
    <w:p w14:paraId="355A3723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W values in conditional tables are the mean and +/- SD from the mean. </w:t>
      </w:r>
    </w:p>
    <w:p w14:paraId="61021460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7D49ED6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NOTE: The following variables were mean </w:t>
      </w:r>
      <w:proofErr w:type="spellStart"/>
      <w:r w:rsidRPr="00912404">
        <w:rPr>
          <w:rFonts w:ascii="Courier New" w:hAnsi="Courier New" w:cs="Courier New"/>
          <w:color w:val="000000"/>
          <w:sz w:val="16"/>
          <w:szCs w:val="16"/>
        </w:rPr>
        <w:t>centered</w:t>
      </w:r>
      <w:proofErr w:type="spellEnd"/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prior to analysis: </w:t>
      </w:r>
    </w:p>
    <w:p w14:paraId="22DE4A2A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         age      X        M </w:t>
      </w:r>
    </w:p>
    <w:p w14:paraId="44CFFF9B" w14:textId="77777777" w:rsidR="00912404" w:rsidRPr="00912404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32AE4D87" w14:textId="278D3770" w:rsidR="00860645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912404">
        <w:rPr>
          <w:rFonts w:ascii="Courier New" w:hAnsi="Courier New" w:cs="Courier New"/>
          <w:color w:val="000000"/>
          <w:sz w:val="16"/>
          <w:szCs w:val="16"/>
        </w:rPr>
        <w:t>------ END MATRIX -----</w:t>
      </w:r>
      <w:r w:rsidR="00D94CD2" w:rsidRPr="000929EA">
        <w:rPr>
          <w:rFonts w:ascii="Courier New" w:hAnsi="Courier New" w:cs="Courier New"/>
          <w:color w:val="000000"/>
          <w:sz w:val="16"/>
          <w:szCs w:val="16"/>
        </w:rPr>
        <w:t xml:space="preserve">  </w:t>
      </w:r>
    </w:p>
    <w:p w14:paraId="6F9492E2" w14:textId="77777777" w:rsidR="00912404" w:rsidRPr="0014681F" w:rsidRDefault="00912404" w:rsidP="009124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9782628" w14:textId="2754990D" w:rsidR="00D94CD2" w:rsidRPr="006A5F06" w:rsidRDefault="000E383B" w:rsidP="00D94CD2">
      <w:pPr>
        <w:spacing w:line="48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F85E00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D94CD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4: IPS glutamate moderated mediation model with </w:t>
      </w:r>
      <w:r w:rsidR="005A2DE1" w:rsidRPr="005A2DE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isuomotor processing </w:t>
      </w:r>
      <w:r w:rsidR="00D94CD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s the mediator  </w:t>
      </w:r>
    </w:p>
    <w:p w14:paraId="315C9E94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 PROCESS Procedure for SPSS Version 4.1 *****************</w:t>
      </w:r>
    </w:p>
    <w:p w14:paraId="493C69A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DAD4BD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Written by Andrew F. Hayes, Ph.D.       www.afhayes.com</w:t>
      </w:r>
    </w:p>
    <w:p w14:paraId="6C431E5E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Documentation available in Hayes (2022). www.guilford.com/p/hayes3</w:t>
      </w:r>
    </w:p>
    <w:p w14:paraId="65F0DCE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45690C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67FC4754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>Model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59</w:t>
      </w:r>
    </w:p>
    <w:p w14:paraId="54494E16" w14:textId="77777777" w:rsidR="00D94CD2" w:rsidRPr="00602232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Y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Intelligence (matrix reasoning)</w:t>
      </w:r>
    </w:p>
    <w:p w14:paraId="1B458367" w14:textId="56CDC3F6" w:rsidR="00D94CD2" w:rsidRPr="00602232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X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IPS glutamate</w:t>
      </w:r>
    </w:p>
    <w:p w14:paraId="54CEBEFD" w14:textId="781D92D1" w:rsidR="00D94CD2" w:rsidRPr="00602232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M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</w:t>
      </w:r>
      <w:r w:rsidR="005A2DE1">
        <w:rPr>
          <w:rFonts w:ascii="Courier New" w:hAnsi="Courier New" w:cs="Courier New"/>
          <w:b/>
          <w:bCs/>
          <w:color w:val="000000"/>
          <w:sz w:val="16"/>
          <w:szCs w:val="16"/>
        </w:rPr>
        <w:t>V</w:t>
      </w:r>
      <w:r w:rsidR="005A2DE1" w:rsidRPr="005A2DE1">
        <w:rPr>
          <w:rFonts w:ascii="Courier New" w:hAnsi="Courier New" w:cs="Courier New"/>
          <w:b/>
          <w:bCs/>
          <w:color w:val="000000"/>
          <w:sz w:val="16"/>
          <w:szCs w:val="16"/>
        </w:rPr>
        <w:t>isuomotor processing</w:t>
      </w:r>
    </w:p>
    <w:p w14:paraId="1A81CF12" w14:textId="77777777" w:rsidR="00D94CD2" w:rsidRPr="00602232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</w:rPr>
      </w:pPr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   </w:t>
      </w:r>
      <w:proofErr w:type="gramStart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>W  :</w:t>
      </w:r>
      <w:proofErr w:type="gramEnd"/>
      <w:r w:rsidRPr="00602232">
        <w:rPr>
          <w:rFonts w:ascii="Courier New" w:hAnsi="Courier New" w:cs="Courier New"/>
          <w:b/>
          <w:bCs/>
          <w:color w:val="000000"/>
          <w:sz w:val="16"/>
          <w:szCs w:val="16"/>
        </w:rPr>
        <w:t xml:space="preserve"> Age</w:t>
      </w:r>
    </w:p>
    <w:p w14:paraId="42D47C7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Sample</w:t>
      </w:r>
    </w:p>
    <w:p w14:paraId="6CB7F3A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Size:  223</w:t>
      </w:r>
    </w:p>
    <w:p w14:paraId="680AB19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7D4B0387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41D35BE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OUTCOME VARIABLE:</w:t>
      </w:r>
    </w:p>
    <w:p w14:paraId="6479DBE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M</w:t>
      </w:r>
    </w:p>
    <w:p w14:paraId="31F4FF3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EF078FD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 Summary</w:t>
      </w:r>
    </w:p>
    <w:p w14:paraId="0A5E53B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</w:t>
      </w:r>
    </w:p>
    <w:p w14:paraId="5FBF144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7995      .6391      .3658   129.2917     3.0000   219.0000      .0000</w:t>
      </w:r>
    </w:p>
    <w:p w14:paraId="4079145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00D80A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</w:t>
      </w:r>
    </w:p>
    <w:p w14:paraId="210D71F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</w:t>
      </w:r>
    </w:p>
    <w:p w14:paraId="1BD9EEC5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stant     -.1166      .0467    -2.4990      .0132     -.1937     -.0395</w:t>
      </w:r>
    </w:p>
    <w:p w14:paraId="12A9BB1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             .0361      .0474      .7627      .4465     -.0421      .1144</w:t>
      </w:r>
    </w:p>
    <w:p w14:paraId="147BD5D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age          -.6483      .0520   -12.4747      .0000     -.7342     -.5625</w:t>
      </w:r>
    </w:p>
    <w:p w14:paraId="6DC7B3E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1        -.2274      .0452    -5.0321      .0000     -.3021     -.1528</w:t>
      </w:r>
    </w:p>
    <w:p w14:paraId="214DAF7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C51162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Product terms key:</w:t>
      </w:r>
    </w:p>
    <w:p w14:paraId="0DCC0A0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</w:t>
      </w:r>
    </w:p>
    <w:p w14:paraId="67A8531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F87FF2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Test(s) of highest order unconditional interaction(s):</w:t>
      </w:r>
    </w:p>
    <w:p w14:paraId="5F537F2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</w:t>
      </w:r>
    </w:p>
    <w:p w14:paraId="2142307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*W      .0417    25.3216     1.0000   219.0000      .0000</w:t>
      </w:r>
    </w:p>
    <w:p w14:paraId="034B417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791C51F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X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X)</w:t>
      </w:r>
    </w:p>
    <w:p w14:paraId="4E807C3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322A4FE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C4734EB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72C5EE77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E5A35EE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55D3B81D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 .2636      .0661     3.9892      .0001      .1544      .3727</w:t>
      </w:r>
    </w:p>
    <w:p w14:paraId="364B036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0361      .0474      .7627      .4465     -.0421      .1144</w:t>
      </w:r>
    </w:p>
    <w:p w14:paraId="76CE829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1913      .0649    -2.9492      .0035     -.2984     -.0842</w:t>
      </w:r>
    </w:p>
    <w:p w14:paraId="6B741A6A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0264C9E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***************************************************</w:t>
      </w:r>
    </w:p>
    <w:p w14:paraId="385629D5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OUTCOME VARIABLE:</w:t>
      </w:r>
    </w:p>
    <w:p w14:paraId="5C8FA17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DV</w:t>
      </w:r>
    </w:p>
    <w:p w14:paraId="0D31A72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4E625A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 Summary</w:t>
      </w:r>
    </w:p>
    <w:p w14:paraId="4C3EA6F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R       R-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sq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SE          F        df1        df2          p</w:t>
      </w:r>
    </w:p>
    <w:p w14:paraId="1A98603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7594      .5767      .4331    59.1211     5.0000   217.0000      .0000</w:t>
      </w:r>
    </w:p>
    <w:p w14:paraId="62B116CB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EC455A5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odel</w:t>
      </w:r>
    </w:p>
    <w:p w14:paraId="0D16640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oeff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se          t          p       LLCI       ULCI</w:t>
      </w:r>
    </w:p>
    <w:p w14:paraId="2F070B4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stant      .1489      .0622     2.3937      .0175      .0461      .2516</w:t>
      </w:r>
    </w:p>
    <w:p w14:paraId="3C493E6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            -.0128      .0516     -.2487      .8038     -.0981      .0724</w:t>
      </w:r>
    </w:p>
    <w:p w14:paraId="60EB961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             .1525      .1102     1.3846      .1676     -.0294      .3345</w:t>
      </w:r>
    </w:p>
    <w:p w14:paraId="48E9AB5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age           .6783      .0762     8.9038      .0000      .5524      .8041</w:t>
      </w:r>
    </w:p>
    <w:p w14:paraId="475E671E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t_1         .0669      .0538     1.2439      .2149     -.0220      .1558</w:t>
      </w:r>
    </w:p>
    <w:p w14:paraId="0BA6CD2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lastRenderedPageBreak/>
        <w:t>Int_2         .1490      .0547     2.7210      .0070      .0585      .2394</w:t>
      </w:r>
    </w:p>
    <w:p w14:paraId="191A2B0A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BF1E37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Product terms key:</w:t>
      </w:r>
    </w:p>
    <w:p w14:paraId="29B12FD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1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X   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x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</w:t>
      </w:r>
    </w:p>
    <w:p w14:paraId="0D85277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Int_2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: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M        x        age</w:t>
      </w:r>
    </w:p>
    <w:p w14:paraId="4848E53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F8D492A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Test(s) of highest order unconditional interaction(s):</w:t>
      </w:r>
    </w:p>
    <w:p w14:paraId="5A3CAB3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R2-chng          F        df1        df2          p</w:t>
      </w:r>
    </w:p>
    <w:p w14:paraId="648170D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X*W      .0030     1.5474     1.0000   217.0000      .2149</w:t>
      </w:r>
    </w:p>
    <w:p w14:paraId="54D1C3DD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M*W      .0144     7.4040     1.0000   217.0000      .0070</w:t>
      </w:r>
    </w:p>
    <w:p w14:paraId="0E53C92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----</w:t>
      </w:r>
    </w:p>
    <w:p w14:paraId="3F57DAA5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Focal predict: M  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M)</w:t>
      </w:r>
    </w:p>
    <w:p w14:paraId="286BB5B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Mod var: age   </w:t>
      </w:r>
      <w:proofErr w:type="gramStart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(</w:t>
      </w:r>
      <w:proofErr w:type="gramEnd"/>
      <w:r w:rsidRPr="000929EA">
        <w:rPr>
          <w:rFonts w:ascii="Courier New" w:hAnsi="Courier New" w:cs="Courier New"/>
          <w:color w:val="000000"/>
          <w:sz w:val="16"/>
          <w:szCs w:val="16"/>
        </w:rPr>
        <w:t>W)</w:t>
      </w:r>
    </w:p>
    <w:p w14:paraId="4728370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CD2FA4D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effects of the focal predictor at values of the moderator(s):</w:t>
      </w:r>
    </w:p>
    <w:p w14:paraId="74D94D1D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F70362A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1EDAC10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 .0036      .0784      .0453      .9639     -.1260      .1331</w:t>
      </w:r>
    </w:p>
    <w:p w14:paraId="492AEB6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1525      .1102     1.3846      .1676     -.0294      .3345</w:t>
      </w:r>
    </w:p>
    <w:p w14:paraId="0E949B9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 .3015      .1553     1.9415      .0535      .0450      .5580</w:t>
      </w:r>
    </w:p>
    <w:p w14:paraId="7620CD6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637516C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 DIRECT AND INDIRECT EFFECTS OF X ON Y *****************</w:t>
      </w:r>
    </w:p>
    <w:p w14:paraId="1DF79DD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F6F413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direct effect(s) of X on Y:</w:t>
      </w:r>
    </w:p>
    <w:p w14:paraId="2A26658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    se          t          p       LLCI       ULCI</w:t>
      </w:r>
    </w:p>
    <w:p w14:paraId="1E10BD0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-.0798      .0760    -1.0494      .2952     -.2054      .0458</w:t>
      </w:r>
    </w:p>
    <w:p w14:paraId="032FE9F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-.0128      .0516     -.2487      .8038     -.0981      .0724</w:t>
      </w:r>
    </w:p>
    <w:p w14:paraId="602E91D3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 .0541      .0731      .7402      .4600     -.0666      .1748</w:t>
      </w:r>
    </w:p>
    <w:p w14:paraId="759D2C3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29B6EFD0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Conditional indirect effects of X on Y:</w:t>
      </w:r>
    </w:p>
    <w:p w14:paraId="6A1AB555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1DAB759E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INDIRECT EFFECT:</w:t>
      </w:r>
    </w:p>
    <w:p w14:paraId="55CBEBEA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X           -&gt;    M           -&gt;    DV</w:t>
      </w:r>
    </w:p>
    <w:p w14:paraId="0B264EB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7A6B31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age     Effect  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SE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LLCI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BootULCI</w:t>
      </w:r>
      <w:proofErr w:type="spellEnd"/>
    </w:p>
    <w:p w14:paraId="3131A02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-1.0000      .0009      .0229     -.0346      .0403</w:t>
      </w:r>
    </w:p>
    <w:p w14:paraId="57D99204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.0000      .0055      .0090     -.0059      .0227</w:t>
      </w:r>
    </w:p>
    <w:p w14:paraId="50C396D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1.0000     -.0577      .0356     -.1210     -.0061</w:t>
      </w:r>
    </w:p>
    <w:p w14:paraId="7A7EABD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</w:t>
      </w:r>
    </w:p>
    <w:p w14:paraId="68925879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1591B5C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*********************** ANALYSIS NOTES AND ERRORS ************************</w:t>
      </w:r>
    </w:p>
    <w:p w14:paraId="627B667F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317FA51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Level of confidence for all confidence intervals in output:</w:t>
      </w:r>
    </w:p>
    <w:p w14:paraId="39EAC9A5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90.0000</w:t>
      </w:r>
    </w:p>
    <w:p w14:paraId="7F469F1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53517777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Number of bootstrap samples for percentile bootstrap confidence intervals:</w:t>
      </w:r>
    </w:p>
    <w:p w14:paraId="7760E8DE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5000</w:t>
      </w:r>
    </w:p>
    <w:p w14:paraId="5BD28847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36C300E8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W values in conditional tables are the mean and +/- SD from the mean.</w:t>
      </w:r>
    </w:p>
    <w:p w14:paraId="72069A7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0260034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NOTE: The following variables were mean </w:t>
      </w:r>
      <w:proofErr w:type="spellStart"/>
      <w:r w:rsidRPr="000929EA">
        <w:rPr>
          <w:rFonts w:ascii="Courier New" w:hAnsi="Courier New" w:cs="Courier New"/>
          <w:color w:val="000000"/>
          <w:sz w:val="16"/>
          <w:szCs w:val="16"/>
        </w:rPr>
        <w:t>centered</w:t>
      </w:r>
      <w:proofErr w:type="spellEnd"/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prior to analysis:</w:t>
      </w:r>
    </w:p>
    <w:p w14:paraId="386A51A6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        age      X        M</w:t>
      </w:r>
    </w:p>
    <w:p w14:paraId="61CB1024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</w:p>
    <w:p w14:paraId="463726D2" w14:textId="77777777" w:rsidR="00D94CD2" w:rsidRPr="000929EA" w:rsidRDefault="00D94CD2" w:rsidP="00D94CD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>------ END MATRIX -----</w:t>
      </w:r>
    </w:p>
    <w:p w14:paraId="329CF6AB" w14:textId="707F6C5A" w:rsidR="00860645" w:rsidRPr="00353BF4" w:rsidRDefault="00D94CD2" w:rsidP="00353BF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</w:rPr>
      </w:pPr>
      <w:r w:rsidRPr="000929EA">
        <w:rPr>
          <w:rFonts w:ascii="Courier New" w:hAnsi="Courier New" w:cs="Courier New"/>
          <w:color w:val="000000"/>
          <w:sz w:val="16"/>
          <w:szCs w:val="16"/>
        </w:rPr>
        <w:t xml:space="preserve">  </w:t>
      </w:r>
    </w:p>
    <w:p w14:paraId="2268245D" w14:textId="1047C01B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BA187C1" w14:textId="6EE1B693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183B6C" w14:textId="77777777" w:rsidR="008208D6" w:rsidRPr="008208D6" w:rsidRDefault="008208D6" w:rsidP="008208D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23914BC" w14:textId="3CAF77F0" w:rsidR="008208D6" w:rsidRDefault="008208D6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99025D" w14:textId="77777777" w:rsidR="009E02C4" w:rsidRPr="008E6288" w:rsidRDefault="009E02C4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9E02C4" w:rsidRPr="008E6288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29106" w14:textId="77777777" w:rsidR="00E04BA3" w:rsidRDefault="00E04BA3">
      <w:pPr>
        <w:spacing w:after="0" w:line="240" w:lineRule="auto"/>
      </w:pPr>
      <w:r>
        <w:separator/>
      </w:r>
    </w:p>
  </w:endnote>
  <w:endnote w:type="continuationSeparator" w:id="0">
    <w:p w14:paraId="488E806B" w14:textId="77777777" w:rsidR="00E04BA3" w:rsidRDefault="00E04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08329" w14:textId="77777777" w:rsidR="00E04BA3" w:rsidRDefault="00E04BA3">
      <w:pPr>
        <w:spacing w:after="0" w:line="240" w:lineRule="auto"/>
      </w:pPr>
      <w:r>
        <w:separator/>
      </w:r>
    </w:p>
  </w:footnote>
  <w:footnote w:type="continuationSeparator" w:id="0">
    <w:p w14:paraId="472C36F4" w14:textId="77777777" w:rsidR="00E04BA3" w:rsidRDefault="00E04B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Mq0FAEBIsd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122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2A0C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0BE9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2F5F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37747"/>
    <w:rsid w:val="0034022C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6EB2"/>
    <w:rsid w:val="00610083"/>
    <w:rsid w:val="006109EF"/>
    <w:rsid w:val="00612F31"/>
    <w:rsid w:val="00613583"/>
    <w:rsid w:val="0061542D"/>
    <w:rsid w:val="00616FDD"/>
    <w:rsid w:val="00617C95"/>
    <w:rsid w:val="006212AF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2FB"/>
    <w:rsid w:val="0066560F"/>
    <w:rsid w:val="00665AEC"/>
    <w:rsid w:val="00666A72"/>
    <w:rsid w:val="00670256"/>
    <w:rsid w:val="00671B6C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2D1F"/>
    <w:rsid w:val="006B31E9"/>
    <w:rsid w:val="006B3F71"/>
    <w:rsid w:val="006B47C1"/>
    <w:rsid w:val="006B49A4"/>
    <w:rsid w:val="006B5B86"/>
    <w:rsid w:val="006B60A8"/>
    <w:rsid w:val="006B61E3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C54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F80"/>
    <w:rsid w:val="00934A96"/>
    <w:rsid w:val="0093577E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3A1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0D6B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46F1"/>
    <w:rsid w:val="00D94CD2"/>
    <w:rsid w:val="00D950DD"/>
    <w:rsid w:val="00D97048"/>
    <w:rsid w:val="00D970B2"/>
    <w:rsid w:val="00D97528"/>
    <w:rsid w:val="00D977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4BA3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2FB0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5E00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C7D96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Props1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811</Words>
  <Characters>16618</Characters>
  <Application>Microsoft Office Word</Application>
  <DocSecurity>0</DocSecurity>
  <Lines>2769</Lines>
  <Paragraphs>27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7</cp:revision>
  <cp:lastPrinted>2022-05-13T05:39:00Z</cp:lastPrinted>
  <dcterms:created xsi:type="dcterms:W3CDTF">2022-11-03T07:54:00Z</dcterms:created>
  <dcterms:modified xsi:type="dcterms:W3CDTF">2023-09-1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</Properties>
</file>